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4834B0B" w:rsidR="004F1CD0" w:rsidRDefault="007B4D2D" w:rsidP="00E31880">
      <w:pPr>
        <w:jc w:val="center"/>
        <w:rPr>
          <w:b/>
          <w:bCs/>
          <w:sz w:val="36"/>
          <w:szCs w:val="36"/>
        </w:rPr>
      </w:pPr>
      <w:r>
        <w:rPr>
          <w:b/>
          <w:bCs/>
          <w:sz w:val="36"/>
          <w:szCs w:val="36"/>
        </w:rPr>
        <w:t>COMMERCIAL</w:t>
      </w:r>
      <w:r w:rsidR="00E31880" w:rsidRPr="00E623AF">
        <w:rPr>
          <w:b/>
          <w:bCs/>
          <w:sz w:val="36"/>
          <w:szCs w:val="36"/>
        </w:rPr>
        <w:t xml:space="preserve"> SUB-LEASE AGREEMENT</w:t>
      </w:r>
    </w:p>
    <w:p w14:paraId="2BE2B1E0" w14:textId="6AD590C8" w:rsidR="00442E4B" w:rsidRPr="00442E4B" w:rsidRDefault="00442E4B" w:rsidP="00E31880">
      <w:pPr>
        <w:jc w:val="center"/>
        <w:rPr>
          <w:b/>
          <w:bCs/>
          <w:sz w:val="32"/>
          <w:szCs w:val="32"/>
        </w:rPr>
      </w:pPr>
      <w:r>
        <w:rPr>
          <w:b/>
          <w:bCs/>
          <w:sz w:val="32"/>
          <w:szCs w:val="32"/>
        </w:rPr>
        <w:t>(</w:t>
      </w:r>
      <w:r w:rsidR="00E2261A">
        <w:rPr>
          <w:b/>
          <w:bCs/>
          <w:sz w:val="32"/>
          <w:szCs w:val="32"/>
        </w:rPr>
        <w:t>Nevad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55FFC408" w:rsidR="009A4FD9" w:rsidRDefault="00E2261A" w:rsidP="009A4FD9">
            <w:pPr>
              <w:rPr>
                <w:sz w:val="22"/>
                <w:szCs w:val="22"/>
              </w:rPr>
            </w:pPr>
            <w:r>
              <w:rPr>
                <w:sz w:val="22"/>
                <w:szCs w:val="22"/>
              </w:rPr>
              <w:t>Nevada</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E37167" w14:textId="77777777" w:rsidR="00860C94" w:rsidRDefault="00860C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5C3D8C4" w:rsidR="00F4034F" w:rsidRPr="00860C94" w:rsidRDefault="00F4034F" w:rsidP="00860C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150B7" w14:textId="77777777" w:rsidR="00860C94" w:rsidRDefault="00860C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18BEFF" w14:textId="77777777" w:rsidR="00860C94" w:rsidRDefault="00860C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98EFD50" w:rsidR="00F4034F" w:rsidRPr="00860C94" w:rsidRDefault="00F4034F" w:rsidP="00860C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DE0E8D" w14:textId="77777777" w:rsidR="00860C94" w:rsidRDefault="00860C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00713568">
    <w:abstractNumId w:val="1"/>
  </w:num>
  <w:num w:numId="2" w16cid:durableId="13136347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805E7"/>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60C94"/>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261A"/>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094</Words>
  <Characters>11939</Characters>
  <Application/>
  <DocSecurity>0</DocSecurity>
  <Lines>99</Lines>
  <Paragraphs>28</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4005</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